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d0e2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0f23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500d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30Z</dcterms:created>
  <dcterms:modified xsi:type="dcterms:W3CDTF">2020-03-26T07:48:30Z</dcterms:modified>
</cp:coreProperties>
</file>